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71E014CE"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MITRE" w:date="2022-02-16T18:45:00Z">
        <w:r w:rsidR="008E1097">
          <w:rPr>
            <w:b/>
            <w:i/>
            <w:noProof/>
            <w:sz w:val="28"/>
          </w:rPr>
          <w:t xml:space="preserve">draft </w:t>
        </w:r>
      </w:ins>
      <w:r w:rsidR="007479A5" w:rsidRPr="007479A5">
        <w:rPr>
          <w:b/>
          <w:i/>
          <w:noProof/>
          <w:sz w:val="28"/>
        </w:rPr>
        <w:t>S3-220</w:t>
      </w:r>
      <w:r w:rsidR="00A62A3C">
        <w:rPr>
          <w:b/>
          <w:i/>
          <w:noProof/>
          <w:sz w:val="28"/>
        </w:rPr>
        <w:t>379</w:t>
      </w:r>
      <w:ins w:id="1" w:author="MITRE" w:date="2022-02-16T18:45:00Z">
        <w:r w:rsidR="008E1097">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F03A896" w:rsidR="001E41F3" w:rsidRPr="00410371" w:rsidRDefault="001C50C5" w:rsidP="00E13F3D">
            <w:pPr>
              <w:pStyle w:val="CRCoverPage"/>
              <w:spacing w:after="0"/>
              <w:jc w:val="right"/>
              <w:rPr>
                <w:b/>
                <w:noProof/>
                <w:sz w:val="28"/>
              </w:rPr>
            </w:pPr>
            <w:r>
              <w:fldChar w:fldCharType="begin"/>
            </w:r>
            <w:r>
              <w:instrText xml:space="preserve"> DOCPROPERTY  Spec#  \* MERGEFORMAT </w:instrText>
            </w:r>
            <w:r>
              <w:fldChar w:fldCharType="separate"/>
            </w:r>
            <w:r w:rsidR="005A1E8B">
              <w:rPr>
                <w:b/>
                <w:noProof/>
                <w:sz w:val="28"/>
              </w:rPr>
              <w:t>TR 33.847</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7B6EE8F" w:rsidR="001E41F3" w:rsidRPr="00410371" w:rsidRDefault="000B5FB2" w:rsidP="00547111">
            <w:pPr>
              <w:pStyle w:val="CRCoverPage"/>
              <w:spacing w:after="0"/>
              <w:rPr>
                <w:noProof/>
              </w:rPr>
            </w:pPr>
            <w:r w:rsidRPr="000B5FB2">
              <w:rPr>
                <w:b/>
                <w:noProof/>
                <w:sz w:val="28"/>
              </w:rPr>
              <w:t>00</w:t>
            </w:r>
            <w:r w:rsidR="00A62A3C">
              <w:rPr>
                <w:b/>
                <w:noProof/>
                <w:sz w:val="28"/>
              </w:rPr>
              <w:t>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1C50C5" w:rsidP="00E13F3D">
            <w:pPr>
              <w:pStyle w:val="CRCoverPage"/>
              <w:spacing w:after="0"/>
              <w:jc w:val="center"/>
              <w:rPr>
                <w:b/>
                <w:noProof/>
              </w:rPr>
            </w:pPr>
            <w:r>
              <w:fldChar w:fldCharType="begin"/>
            </w:r>
            <w:r>
              <w:instrText xml:space="preserve"> DOCPROPERTY  Revision  \* MERGEFORMAT </w:instrText>
            </w:r>
            <w:r>
              <w:fldChar w:fldCharType="separate"/>
            </w:r>
            <w:r w:rsidR="00E13F3D" w:rsidRPr="00410371">
              <w:rPr>
                <w:b/>
                <w:noProof/>
                <w:sz w:val="28"/>
              </w:rPr>
              <w:t>&lt;Rev#&g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3A293E" w:rsidR="001E41F3" w:rsidRPr="00410371" w:rsidRDefault="001C50C5">
            <w:pPr>
              <w:pStyle w:val="CRCoverPage"/>
              <w:spacing w:after="0"/>
              <w:jc w:val="center"/>
              <w:rPr>
                <w:noProof/>
                <w:sz w:val="28"/>
              </w:rPr>
            </w:pPr>
            <w:r>
              <w:fldChar w:fldCharType="begin"/>
            </w:r>
            <w:r>
              <w:instrText xml:space="preserve"> DOCPROPERTY  Version  \* MERGEFORMAT </w:instrText>
            </w:r>
            <w:r>
              <w:fldChar w:fldCharType="separate"/>
            </w:r>
            <w:r w:rsidR="00963C23">
              <w:rPr>
                <w:b/>
                <w:noProof/>
                <w:sz w:val="28"/>
              </w:rPr>
              <w:t>17.0.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3C351E8" w:rsidR="00F25D98" w:rsidRDefault="006B2C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8CDD7A2" w:rsidR="001E41F3" w:rsidRDefault="001B3EFF">
            <w:pPr>
              <w:pStyle w:val="CRCoverPage"/>
              <w:spacing w:after="0"/>
              <w:ind w:left="100"/>
              <w:rPr>
                <w:noProof/>
              </w:rPr>
            </w:pPr>
            <w:r>
              <w:t xml:space="preserve">TR 33.847 </w:t>
            </w:r>
            <w:r w:rsidRPr="001B3EFF">
              <w:t>Updates to conclusions for KI 2 and KI 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E533C9" w:rsidR="001E41F3" w:rsidRDefault="00CA1A46">
            <w:pPr>
              <w:pStyle w:val="CRCoverPage"/>
              <w:spacing w:after="0"/>
              <w:ind w:left="100"/>
              <w:rPr>
                <w:noProof/>
              </w:rPr>
            </w:pPr>
            <w:r>
              <w:rPr>
                <w:noProof/>
              </w:rPr>
              <w:t>MITR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B8DC91" w:rsidR="001E41F3" w:rsidRDefault="00493FA8">
            <w:pPr>
              <w:pStyle w:val="CRCoverPage"/>
              <w:spacing w:after="0"/>
              <w:ind w:left="100"/>
              <w:rPr>
                <w:noProof/>
              </w:rPr>
            </w:pPr>
            <w:r w:rsidRPr="00493FA8">
              <w:t>FS_5G_ProSe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4E79B3" w:rsidR="001E41F3" w:rsidRDefault="004D5235">
            <w:pPr>
              <w:pStyle w:val="CRCoverPage"/>
              <w:spacing w:after="0"/>
              <w:ind w:left="100"/>
              <w:rPr>
                <w:noProof/>
              </w:rPr>
            </w:pPr>
            <w:r>
              <w:t>2022-</w:t>
            </w:r>
            <w:r w:rsidR="007E03C0">
              <w:t>02-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47DB89D" w:rsidR="001E41F3" w:rsidRDefault="001C50C5" w:rsidP="00D24991">
            <w:pPr>
              <w:pStyle w:val="CRCoverPage"/>
              <w:spacing w:after="0"/>
              <w:ind w:left="100" w:right="-609"/>
              <w:rPr>
                <w:b/>
                <w:noProof/>
              </w:rPr>
            </w:pPr>
            <w:r>
              <w:fldChar w:fldCharType="begin"/>
            </w:r>
            <w:r>
              <w:instrText xml:space="preserve"> DOCPROPERTY  Cat  \* MERGEFORMAT </w:instrText>
            </w:r>
            <w:r>
              <w:fldChar w:fldCharType="separate"/>
            </w:r>
            <w:r w:rsidR="001A54EB">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C9D8DAB" w:rsidR="001E41F3" w:rsidRDefault="004D5235">
            <w:pPr>
              <w:pStyle w:val="CRCoverPage"/>
              <w:spacing w:after="0"/>
              <w:ind w:left="100"/>
              <w:rPr>
                <w:noProof/>
              </w:rPr>
            </w:pPr>
            <w:r>
              <w:t>Rel-</w:t>
            </w:r>
            <w:r w:rsidR="00A5351E">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CC89AA" w:rsidR="001E41F3" w:rsidRDefault="00ED28B6">
            <w:pPr>
              <w:pStyle w:val="CRCoverPage"/>
              <w:spacing w:after="0"/>
              <w:ind w:left="100"/>
              <w:rPr>
                <w:noProof/>
              </w:rPr>
            </w:pPr>
            <w:r w:rsidRPr="00ED28B6">
              <w:rPr>
                <w:noProof/>
              </w:rPr>
              <w:t>This contribution proposes updates to TR 33.847 conclusions for key issue #2: Keys in ProSe discovery scenario and key issue #3: Security of UE-to-Network Relay</w:t>
            </w:r>
            <w:r w:rsidR="00C175DC">
              <w:rPr>
                <w:noProof/>
              </w:rPr>
              <w:t xml:space="preserve">, </w:t>
            </w:r>
            <w:r w:rsidR="00C175DC" w:rsidRPr="00C175DC">
              <w:rPr>
                <w:noProof/>
              </w:rPr>
              <w:t>to cover the case of ProSe discovery in public safety cases</w:t>
            </w:r>
            <w:r w:rsidRPr="00ED28B6">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899224" w14:textId="225D1562" w:rsidR="00771D6C" w:rsidRDefault="00771D6C" w:rsidP="00771D6C">
            <w:pPr>
              <w:pStyle w:val="CRCoverPage"/>
              <w:spacing w:after="0"/>
              <w:ind w:left="100"/>
              <w:rPr>
                <w:noProof/>
              </w:rPr>
            </w:pPr>
            <w:r>
              <w:rPr>
                <w:noProof/>
              </w:rPr>
              <w:t xml:space="preserve">Group Member Discovery is applicable in both commercial and public safety cases. For commercial use cases, either the 5G DDNMF or 5G PKMF manages discovery keying material, for both group member discovery and UE to Network relay discovery (e.g., #35). For public safety use cases, the 5G PKMF manages discovery keying material, for both group member discovery and UE to network relay discovery (e.g. sol#37). </w:t>
            </w:r>
          </w:p>
          <w:p w14:paraId="4CFD7440" w14:textId="77777777" w:rsidR="00771D6C" w:rsidRDefault="00771D6C" w:rsidP="00771D6C">
            <w:pPr>
              <w:pStyle w:val="CRCoverPage"/>
              <w:spacing w:after="0"/>
              <w:ind w:left="100"/>
              <w:rPr>
                <w:noProof/>
              </w:rPr>
            </w:pPr>
          </w:p>
          <w:p w14:paraId="31C656EC" w14:textId="19B85163" w:rsidR="001E41F3" w:rsidRDefault="00771D6C" w:rsidP="00771D6C">
            <w:pPr>
              <w:pStyle w:val="CRCoverPage"/>
              <w:spacing w:after="0"/>
              <w:ind w:left="100"/>
              <w:rPr>
                <w:noProof/>
              </w:rPr>
            </w:pPr>
            <w:r>
              <w:rPr>
                <w:noProof/>
              </w:rPr>
              <w:t>This contribution proposes to transfer discovery keying provisioning from KI 3 conclusions to KI 2 conclus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1A7017" w:rsidR="001E41F3" w:rsidRDefault="0003453B">
            <w:pPr>
              <w:pStyle w:val="CRCoverPage"/>
              <w:spacing w:after="0"/>
              <w:ind w:left="100"/>
              <w:rPr>
                <w:noProof/>
              </w:rPr>
            </w:pPr>
            <w:r>
              <w:rPr>
                <w:noProof/>
              </w:rPr>
              <w:t xml:space="preserve">The conclusions regarding what </w:t>
            </w:r>
            <w:r w:rsidR="005D3868">
              <w:rPr>
                <w:noProof/>
              </w:rPr>
              <w:t>Network F</w:t>
            </w:r>
            <w:r>
              <w:rPr>
                <w:noProof/>
              </w:rPr>
              <w:t>unction will manage discovery keys for group member discovery and UE to Network relay discovery</w:t>
            </w:r>
            <w:r w:rsidR="005D3868">
              <w:rPr>
                <w:noProof/>
              </w:rPr>
              <w:t xml:space="preserve"> </w:t>
            </w:r>
            <w:r w:rsidR="00974EEA">
              <w:rPr>
                <w:noProof/>
              </w:rPr>
              <w:t xml:space="preserve">in public safety cases </w:t>
            </w:r>
            <w:r w:rsidR="005D3868">
              <w:rPr>
                <w:noProof/>
              </w:rPr>
              <w:t>are not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DF6181" w:rsidR="001E41F3" w:rsidRDefault="009C4FA4">
            <w:pPr>
              <w:pStyle w:val="CRCoverPage"/>
              <w:spacing w:after="0"/>
              <w:ind w:left="100"/>
              <w:rPr>
                <w:noProof/>
              </w:rPr>
            </w:pPr>
            <w:r>
              <w:rPr>
                <w:noProof/>
              </w:rPr>
              <w:t xml:space="preserve">Clause </w:t>
            </w:r>
            <w:r w:rsidR="00EF7620">
              <w:rPr>
                <w:noProof/>
              </w:rPr>
              <w:t xml:space="preserve">7.2 &amp; </w:t>
            </w:r>
            <w:r>
              <w:rPr>
                <w:noProof/>
              </w:rPr>
              <w:t xml:space="preserve">Clause </w:t>
            </w:r>
            <w:r w:rsidR="00EF7620">
              <w:rPr>
                <w:noProof/>
              </w:rPr>
              <w:t>7.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4BEF4D9" w:rsidR="001E41F3" w:rsidRDefault="0021233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CC3C9F4" w:rsidR="001E41F3" w:rsidRDefault="0021233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7540E" w:rsidR="001E41F3" w:rsidRDefault="0021233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9356E22" w14:textId="77777777" w:rsidR="00100727" w:rsidRPr="00100727" w:rsidRDefault="00100727" w:rsidP="00100727">
      <w:pPr>
        <w:rPr>
          <w:rFonts w:eastAsia="SimSun"/>
          <w:sz w:val="28"/>
        </w:rPr>
      </w:pPr>
      <w:r w:rsidRPr="00100727">
        <w:rPr>
          <w:rFonts w:eastAsia="SimSun"/>
          <w:sz w:val="28"/>
        </w:rPr>
        <w:lastRenderedPageBreak/>
        <w:t xml:space="preserve">********************** </w:t>
      </w:r>
      <w:r w:rsidRPr="00100727">
        <w:rPr>
          <w:rFonts w:eastAsia="SimSun"/>
          <w:sz w:val="28"/>
          <w:lang w:val="en-US"/>
        </w:rPr>
        <w:t>1</w:t>
      </w:r>
      <w:r w:rsidRPr="00100727">
        <w:rPr>
          <w:rFonts w:eastAsia="SimSun"/>
          <w:sz w:val="28"/>
          <w:vertAlign w:val="superscript"/>
          <w:lang w:val="en-US"/>
        </w:rPr>
        <w:t>st</w:t>
      </w:r>
      <w:r w:rsidRPr="00100727">
        <w:rPr>
          <w:rFonts w:eastAsia="SimSun"/>
          <w:sz w:val="28"/>
          <w:lang w:val="en-US"/>
        </w:rPr>
        <w:t xml:space="preserve"> </w:t>
      </w:r>
      <w:r w:rsidRPr="00100727">
        <w:rPr>
          <w:rFonts w:eastAsia="SimSun"/>
          <w:sz w:val="28"/>
        </w:rPr>
        <w:t>Change ****************************</w:t>
      </w:r>
    </w:p>
    <w:p w14:paraId="31CEC640" w14:textId="77777777" w:rsidR="00100727" w:rsidRPr="00100727" w:rsidRDefault="00100727" w:rsidP="00100727">
      <w:pPr>
        <w:keepNext/>
        <w:keepLines/>
        <w:spacing w:before="180"/>
        <w:ind w:left="1134" w:hanging="1134"/>
        <w:outlineLvl w:val="1"/>
        <w:rPr>
          <w:rFonts w:ascii="Arial" w:eastAsia="DengXian" w:hAnsi="Arial"/>
          <w:sz w:val="32"/>
          <w:lang w:eastAsia="zh-CN"/>
        </w:rPr>
      </w:pPr>
      <w:bookmarkStart w:id="3" w:name="_Toc80720538"/>
      <w:bookmarkStart w:id="4" w:name="_Toc80721281"/>
      <w:bookmarkStart w:id="5" w:name="_Toc80721584"/>
      <w:bookmarkStart w:id="6" w:name="_Toc84683271"/>
      <w:bookmarkStart w:id="7" w:name="_Toc84683912"/>
      <w:bookmarkStart w:id="8" w:name="_Toc87880956"/>
      <w:r w:rsidRPr="00100727">
        <w:rPr>
          <w:rFonts w:ascii="Arial" w:eastAsia="DengXian" w:hAnsi="Arial" w:hint="eastAsia"/>
          <w:sz w:val="32"/>
          <w:lang w:eastAsia="zh-CN"/>
        </w:rPr>
        <w:t>7</w:t>
      </w:r>
      <w:r w:rsidRPr="00100727">
        <w:rPr>
          <w:rFonts w:ascii="Arial" w:eastAsia="DengXian" w:hAnsi="Arial"/>
          <w:sz w:val="32"/>
        </w:rPr>
        <w:t>.</w:t>
      </w:r>
      <w:r w:rsidRPr="00100727">
        <w:rPr>
          <w:rFonts w:ascii="Arial" w:eastAsia="DengXian" w:hAnsi="Arial" w:hint="eastAsia"/>
          <w:sz w:val="32"/>
          <w:lang w:eastAsia="zh-CN"/>
        </w:rPr>
        <w:t>2</w:t>
      </w:r>
      <w:r w:rsidRPr="00100727">
        <w:rPr>
          <w:rFonts w:ascii="Arial" w:eastAsia="DengXian" w:hAnsi="Arial"/>
          <w:sz w:val="32"/>
        </w:rPr>
        <w:tab/>
        <w:t>Key Issue #</w:t>
      </w:r>
      <w:r w:rsidRPr="00100727">
        <w:rPr>
          <w:rFonts w:ascii="Arial" w:eastAsia="DengXian" w:hAnsi="Arial" w:hint="eastAsia"/>
          <w:sz w:val="32"/>
          <w:lang w:eastAsia="zh-CN"/>
        </w:rPr>
        <w:t>2</w:t>
      </w:r>
      <w:r w:rsidRPr="00100727">
        <w:rPr>
          <w:rFonts w:ascii="Arial" w:eastAsia="DengXian" w:hAnsi="Arial"/>
          <w:sz w:val="32"/>
        </w:rPr>
        <w:t>: Keys in ProSe discovery scenario</w:t>
      </w:r>
      <w:bookmarkEnd w:id="3"/>
      <w:bookmarkEnd w:id="4"/>
      <w:bookmarkEnd w:id="5"/>
      <w:bookmarkEnd w:id="6"/>
      <w:bookmarkEnd w:id="7"/>
      <w:bookmarkEnd w:id="8"/>
    </w:p>
    <w:p w14:paraId="64984C0E" w14:textId="77777777" w:rsidR="00100727" w:rsidRPr="00100727" w:rsidRDefault="00100727" w:rsidP="00100727">
      <w:pPr>
        <w:rPr>
          <w:rFonts w:eastAsia="DengXian"/>
          <w:lang w:eastAsia="zh-CN"/>
        </w:rPr>
      </w:pPr>
      <w:bookmarkStart w:id="9" w:name="_Toc72846658"/>
      <w:bookmarkStart w:id="10" w:name="_Toc72850839"/>
      <w:bookmarkStart w:id="11" w:name="_Toc72920259"/>
      <w:r w:rsidRPr="00100727">
        <w:rPr>
          <w:rFonts w:eastAsia="DengXian"/>
          <w:lang w:eastAsia="zh-CN"/>
        </w:rPr>
        <w:t>The conclusions for direct discovery are as follows:</w:t>
      </w:r>
    </w:p>
    <w:p w14:paraId="41AAA7E0" w14:textId="40867E53" w:rsidR="00100727" w:rsidRPr="00100727" w:rsidRDefault="00100727" w:rsidP="00100727">
      <w:pPr>
        <w:rPr>
          <w:rFonts w:eastAsia="DengXian"/>
          <w:lang w:eastAsia="zh-CN"/>
        </w:rPr>
      </w:pPr>
      <w:r w:rsidRPr="00100727">
        <w:rPr>
          <w:rFonts w:eastAsia="DengXian"/>
          <w:lang w:eastAsia="zh-CN"/>
        </w:rPr>
        <w:t>The discovery keys include a cipher key, an integrity key</w:t>
      </w:r>
      <w:ins w:id="12" w:author="MITRE" w:date="2022-02-03T11:38:00Z">
        <w:r w:rsidR="00CD3C82" w:rsidRPr="00100727">
          <w:rPr>
            <w:rFonts w:eastAsia="DengXian"/>
            <w:lang w:eastAsia="zh-CN"/>
          </w:rPr>
          <w:t>,</w:t>
        </w:r>
      </w:ins>
      <w:r w:rsidRPr="00100727">
        <w:rPr>
          <w:rFonts w:eastAsia="DengXian"/>
          <w:lang w:eastAsia="zh-CN"/>
        </w:rPr>
        <w:t xml:space="preserve"> and a scrambling key. </w:t>
      </w:r>
    </w:p>
    <w:p w14:paraId="4AF720B4" w14:textId="77777777" w:rsidR="00100727" w:rsidRPr="00100727" w:rsidRDefault="00100727" w:rsidP="00100727">
      <w:pPr>
        <w:rPr>
          <w:rFonts w:eastAsia="DengXian"/>
          <w:lang w:eastAsia="zh-CN"/>
        </w:rPr>
      </w:pPr>
      <w:r w:rsidRPr="00100727">
        <w:rPr>
          <w:rFonts w:eastAsia="DengXian"/>
          <w:lang w:eastAsia="zh-CN"/>
        </w:rPr>
        <w:t>For open discovery, only the integrity key will be assigned by the 5G DDNMF and will be used to provide integrity protection of the announce message.</w:t>
      </w:r>
    </w:p>
    <w:p w14:paraId="05AE7B8D" w14:textId="77777777" w:rsidR="00100727" w:rsidRPr="00100727" w:rsidRDefault="00100727" w:rsidP="00100727">
      <w:pPr>
        <w:rPr>
          <w:rFonts w:eastAsia="DengXian"/>
          <w:lang w:eastAsia="zh-CN"/>
        </w:rPr>
      </w:pPr>
      <w:r w:rsidRPr="00100727">
        <w:rPr>
          <w:rFonts w:eastAsia="DengXian"/>
          <w:lang w:eastAsia="zh-CN"/>
        </w:rPr>
        <w:t xml:space="preserve">For restricted discovery, 5G DDNMF will assign the discovery key(s) based on the requirement of the Prose Service. </w:t>
      </w:r>
      <w:bookmarkEnd w:id="9"/>
      <w:bookmarkEnd w:id="10"/>
      <w:bookmarkEnd w:id="11"/>
    </w:p>
    <w:p w14:paraId="4353C834" w14:textId="534F86C4" w:rsidR="00FC003F" w:rsidRPr="00100727" w:rsidRDefault="00FC003F" w:rsidP="00FC003F">
      <w:pPr>
        <w:rPr>
          <w:ins w:id="13" w:author="MITRE" w:date="2022-02-03T11:39:00Z"/>
          <w:rFonts w:eastAsia="DengXian"/>
          <w:lang w:eastAsia="zh-CN"/>
        </w:rPr>
      </w:pPr>
      <w:ins w:id="14" w:author="MITRE" w:date="2022-02-03T11:39:00Z">
        <w:r w:rsidRPr="00100727">
          <w:rPr>
            <w:rFonts w:eastAsia="DengXian"/>
            <w:lang w:eastAsia="zh-CN"/>
          </w:rPr>
          <w:t xml:space="preserve">For Group Member discovery, keys and other security material are assigned by the 5G </w:t>
        </w:r>
      </w:ins>
      <w:ins w:id="15" w:author="MITRE-379-r1" w:date="2022-02-16T22:46:00Z">
        <w:r w:rsidR="00DE3DAB" w:rsidRPr="00100727">
          <w:rPr>
            <w:rFonts w:eastAsia="DengXian"/>
            <w:lang w:eastAsia="zh-CN"/>
          </w:rPr>
          <w:t xml:space="preserve">DDNMF </w:t>
        </w:r>
      </w:ins>
      <w:ins w:id="16" w:author="MITRE" w:date="2022-02-03T11:39:00Z">
        <w:r w:rsidRPr="00100727">
          <w:rPr>
            <w:rFonts w:eastAsia="DengXian"/>
            <w:lang w:eastAsia="zh-CN"/>
          </w:rPr>
          <w:t>or 5G PKMF in commercial use cases, and by the 5G PKMF in public safety use cases</w:t>
        </w:r>
      </w:ins>
      <w:ins w:id="17" w:author="MITRE-379-r1" w:date="2022-02-16T22:17:00Z">
        <w:r w:rsidR="00A65D7E">
          <w:rPr>
            <w:rFonts w:eastAsia="DengXian"/>
            <w:lang w:eastAsia="zh-CN"/>
          </w:rPr>
          <w:t>.</w:t>
        </w:r>
      </w:ins>
      <w:ins w:id="18" w:author="MITRE" w:date="2022-02-03T11:39:00Z">
        <w:r w:rsidRPr="00100727">
          <w:rPr>
            <w:rFonts w:eastAsia="DengXian"/>
            <w:lang w:eastAsia="zh-CN"/>
          </w:rPr>
          <w:t xml:space="preserve"> (e.g.</w:t>
        </w:r>
      </w:ins>
      <w:ins w:id="19" w:author="MITRE" w:date="2022-02-04T10:58:00Z">
        <w:r w:rsidR="00382CFA">
          <w:rPr>
            <w:rFonts w:eastAsia="DengXian"/>
            <w:lang w:eastAsia="zh-CN"/>
          </w:rPr>
          <w:t>,</w:t>
        </w:r>
      </w:ins>
      <w:r w:rsidRPr="00100727">
        <w:rPr>
          <w:rFonts w:eastAsia="DengXian"/>
          <w:lang w:eastAsia="zh-CN"/>
        </w:rPr>
        <w:t xml:space="preserve"> </w:t>
      </w:r>
      <w:ins w:id="20" w:author="MITRE" w:date="2022-02-04T10:57:00Z">
        <w:r w:rsidR="005B2FE8">
          <w:rPr>
            <w:rFonts w:eastAsia="DengXian"/>
            <w:lang w:eastAsia="zh-CN"/>
          </w:rPr>
          <w:t xml:space="preserve">based on </w:t>
        </w:r>
        <w:r w:rsidR="004463FA">
          <w:rPr>
            <w:rFonts w:eastAsia="DengXian"/>
            <w:lang w:eastAsia="zh-CN"/>
          </w:rPr>
          <w:t>S</w:t>
        </w:r>
        <w:r w:rsidR="005B2FE8">
          <w:rPr>
            <w:rFonts w:eastAsia="DengXian"/>
            <w:lang w:eastAsia="zh-CN"/>
          </w:rPr>
          <w:t>olution</w:t>
        </w:r>
      </w:ins>
      <w:r w:rsidR="005B2FE8">
        <w:rPr>
          <w:rFonts w:eastAsia="DengXian"/>
          <w:lang w:eastAsia="zh-CN"/>
        </w:rPr>
        <w:t xml:space="preserve"> </w:t>
      </w:r>
      <w:ins w:id="21" w:author="MITRE" w:date="2022-02-03T11:39:00Z">
        <w:r w:rsidRPr="00100727">
          <w:rPr>
            <w:rFonts w:eastAsia="DengXian"/>
            <w:lang w:eastAsia="zh-CN"/>
          </w:rPr>
          <w:t xml:space="preserve">#37). </w:t>
        </w:r>
      </w:ins>
    </w:p>
    <w:p w14:paraId="00343D00" w14:textId="747B948D" w:rsidR="00FC003F" w:rsidRPr="00100727" w:rsidRDefault="00FC003F" w:rsidP="00FC003F">
      <w:pPr>
        <w:rPr>
          <w:ins w:id="22" w:author="Dr. Michaela Vanderveen" w:date="2022-02-17T03:28:00Z"/>
          <w:rFonts w:eastAsia="DengXian"/>
          <w:lang w:eastAsia="zh-CN"/>
        </w:rPr>
      </w:pPr>
      <w:ins w:id="23" w:author="MITRE" w:date="2022-02-03T11:39:00Z">
        <w:r w:rsidRPr="00100727">
          <w:rPr>
            <w:rFonts w:eastAsia="DengXian"/>
            <w:lang w:eastAsia="zh-CN"/>
          </w:rPr>
          <w:t>For UE to Network relay discovery, keys and other security material are assigned by the 5G DDNMF or 5G PKMF in commercial use cases, and by the 5G PKMF in public safety use cases (e.g.</w:t>
        </w:r>
      </w:ins>
      <w:ins w:id="24" w:author="MITRE" w:date="2022-02-04T10:58:00Z">
        <w:r w:rsidR="00382CFA">
          <w:rPr>
            <w:rFonts w:eastAsia="DengXian"/>
            <w:lang w:eastAsia="zh-CN"/>
          </w:rPr>
          <w:t>,</w:t>
        </w:r>
      </w:ins>
      <w:ins w:id="25" w:author="MITRE" w:date="2022-02-03T11:39:00Z">
        <w:r w:rsidRPr="00100727">
          <w:rPr>
            <w:rFonts w:eastAsia="DengXian"/>
            <w:lang w:eastAsia="zh-CN"/>
          </w:rPr>
          <w:t xml:space="preserve"> </w:t>
        </w:r>
      </w:ins>
      <w:ins w:id="26" w:author="MITRE" w:date="2022-02-04T10:58:00Z">
        <w:r w:rsidR="00F97097">
          <w:rPr>
            <w:rFonts w:eastAsia="DengXian"/>
            <w:lang w:eastAsia="zh-CN"/>
          </w:rPr>
          <w:t xml:space="preserve">based on Solutions #35 or </w:t>
        </w:r>
      </w:ins>
      <w:ins w:id="27" w:author="MITRE" w:date="2022-02-03T11:39:00Z">
        <w:r w:rsidRPr="00100727">
          <w:rPr>
            <w:rFonts w:eastAsia="DengXian"/>
            <w:lang w:eastAsia="zh-CN"/>
          </w:rPr>
          <w:t>#37).</w:t>
        </w:r>
      </w:ins>
    </w:p>
    <w:p w14:paraId="46B8D327" w14:textId="075895F0" w:rsidR="24E46A2B" w:rsidRDefault="00E52F67" w:rsidP="00F711C6">
      <w:pPr>
        <w:spacing w:line="259" w:lineRule="auto"/>
        <w:rPr>
          <w:ins w:id="28" w:author="MITRE" w:date="2022-02-03T11:39:00Z"/>
          <w:del w:id="29" w:author="MITRE-379-r1" w:date="2022-02-16T22:18:00Z"/>
          <w:rFonts w:eastAsia="DengXian"/>
          <w:lang w:eastAsia="zh-CN"/>
        </w:rPr>
      </w:pPr>
      <w:ins w:id="30" w:author="MITRE -379r1" w:date="2022-02-16T19:36:00Z">
        <w:r w:rsidRPr="7B0D5111">
          <w:rPr>
            <w:rFonts w:eastAsia="DengXian"/>
            <w:lang w:eastAsia="zh-CN"/>
          </w:rPr>
          <w:t>The same type</w:t>
        </w:r>
        <w:r>
          <w:rPr>
            <w:rFonts w:eastAsia="DengXian"/>
            <w:lang w:eastAsia="zh-CN"/>
          </w:rPr>
          <w:t>s</w:t>
        </w:r>
        <w:r w:rsidRPr="7B0D5111">
          <w:rPr>
            <w:rFonts w:eastAsia="DengXian"/>
            <w:lang w:eastAsia="zh-CN"/>
          </w:rPr>
          <w:t xml:space="preserve"> of discovery keys are assigned for both public safety and commercial use cases</w:t>
        </w:r>
        <w:r w:rsidRPr="6D0685B0">
          <w:rPr>
            <w:rFonts w:eastAsia="DengXian"/>
            <w:lang w:eastAsia="zh-CN"/>
          </w:rPr>
          <w:t>,</w:t>
        </w:r>
        <w:r w:rsidRPr="7B0D5111">
          <w:rPr>
            <w:rFonts w:eastAsia="DengXian"/>
            <w:lang w:eastAsia="zh-CN"/>
          </w:rPr>
          <w:t xml:space="preserve"> with the difference that for public safety, multiple sets can be </w:t>
        </w:r>
        <w:r w:rsidRPr="1E5F6719">
          <w:rPr>
            <w:rFonts w:eastAsia="DengXian"/>
            <w:lang w:eastAsia="zh-CN"/>
          </w:rPr>
          <w:t xml:space="preserve">assigned to allow for out of </w:t>
        </w:r>
        <w:r w:rsidRPr="65039327">
          <w:rPr>
            <w:rFonts w:eastAsia="DengXian"/>
            <w:lang w:eastAsia="zh-CN"/>
          </w:rPr>
          <w:t>coverage operation</w:t>
        </w:r>
      </w:ins>
      <w:ins w:id="31" w:author="MITRE" w:date="2022-02-16T19:35:00Z">
        <w:r w:rsidR="00FE1972">
          <w:rPr>
            <w:rFonts w:eastAsia="DengXian"/>
            <w:lang w:eastAsia="zh-CN"/>
          </w:rPr>
          <w:t>.</w:t>
        </w:r>
      </w:ins>
    </w:p>
    <w:p w14:paraId="68535A42" w14:textId="77777777" w:rsidR="00100727" w:rsidRPr="00100727" w:rsidRDefault="00100727" w:rsidP="00100727">
      <w:pPr>
        <w:rPr>
          <w:rFonts w:eastAsia="SimSun"/>
          <w:sz w:val="28"/>
        </w:rPr>
      </w:pPr>
      <w:r w:rsidRPr="00100727">
        <w:rPr>
          <w:rFonts w:eastAsia="SimSun"/>
          <w:sz w:val="28"/>
        </w:rPr>
        <w:t xml:space="preserve">********************** </w:t>
      </w:r>
      <w:r w:rsidRPr="00100727">
        <w:rPr>
          <w:rFonts w:eastAsia="SimSun"/>
          <w:sz w:val="28"/>
          <w:lang w:val="en-US"/>
        </w:rPr>
        <w:t>End of</w:t>
      </w:r>
      <w:r w:rsidRPr="00100727">
        <w:rPr>
          <w:rFonts w:eastAsia="SimSun" w:hint="eastAsia"/>
          <w:sz w:val="28"/>
        </w:rPr>
        <w:t xml:space="preserve"> </w:t>
      </w:r>
      <w:r w:rsidRPr="00100727">
        <w:rPr>
          <w:rFonts w:eastAsia="SimSun"/>
          <w:sz w:val="28"/>
        </w:rPr>
        <w:t>1</w:t>
      </w:r>
      <w:r w:rsidRPr="00100727">
        <w:rPr>
          <w:rFonts w:eastAsia="SimSun"/>
          <w:sz w:val="28"/>
          <w:vertAlign w:val="superscript"/>
        </w:rPr>
        <w:t>st</w:t>
      </w:r>
      <w:r w:rsidRPr="00100727">
        <w:rPr>
          <w:rFonts w:eastAsia="SimSun"/>
          <w:sz w:val="28"/>
        </w:rPr>
        <w:t xml:space="preserve"> Change ****************************</w:t>
      </w:r>
    </w:p>
    <w:p w14:paraId="60BA80D3" w14:textId="77777777" w:rsidR="00100727" w:rsidRPr="00100727" w:rsidRDefault="00100727" w:rsidP="00100727">
      <w:pPr>
        <w:rPr>
          <w:rFonts w:eastAsia="SimSun"/>
          <w:sz w:val="28"/>
        </w:rPr>
      </w:pPr>
      <w:r w:rsidRPr="00100727">
        <w:rPr>
          <w:rFonts w:eastAsia="SimSun"/>
          <w:sz w:val="28"/>
        </w:rPr>
        <w:t xml:space="preserve">********************** </w:t>
      </w:r>
      <w:r w:rsidRPr="00100727">
        <w:rPr>
          <w:rFonts w:eastAsia="SimSun"/>
          <w:sz w:val="28"/>
          <w:lang w:val="en-US"/>
        </w:rPr>
        <w:t>2</w:t>
      </w:r>
      <w:r w:rsidRPr="00100727">
        <w:rPr>
          <w:rFonts w:eastAsia="SimSun"/>
          <w:sz w:val="28"/>
          <w:vertAlign w:val="superscript"/>
          <w:lang w:val="en-US"/>
        </w:rPr>
        <w:t>nd</w:t>
      </w:r>
      <w:r w:rsidRPr="00100727">
        <w:rPr>
          <w:rFonts w:eastAsia="SimSun"/>
          <w:sz w:val="28"/>
          <w:lang w:val="en-US"/>
        </w:rPr>
        <w:t xml:space="preserve"> </w:t>
      </w:r>
      <w:r w:rsidRPr="00100727">
        <w:rPr>
          <w:rFonts w:eastAsia="SimSun"/>
          <w:sz w:val="28"/>
        </w:rPr>
        <w:t>Change ****************************</w:t>
      </w:r>
    </w:p>
    <w:p w14:paraId="6DECF93D" w14:textId="77777777" w:rsidR="00100727" w:rsidRPr="00100727" w:rsidRDefault="00100727" w:rsidP="00100727">
      <w:pPr>
        <w:rPr>
          <w:rFonts w:eastAsia="SimSun"/>
          <w:sz w:val="28"/>
        </w:rPr>
      </w:pPr>
    </w:p>
    <w:p w14:paraId="37228A27" w14:textId="77777777" w:rsidR="00100727" w:rsidRPr="00100727" w:rsidRDefault="00100727" w:rsidP="00100727">
      <w:pPr>
        <w:keepNext/>
        <w:keepLines/>
        <w:spacing w:before="180"/>
        <w:ind w:left="1134" w:hanging="1134"/>
        <w:outlineLvl w:val="1"/>
        <w:rPr>
          <w:rFonts w:ascii="Arial" w:eastAsia="DengXian" w:hAnsi="Arial"/>
          <w:sz w:val="32"/>
          <w:lang w:eastAsia="zh-CN"/>
        </w:rPr>
      </w:pPr>
      <w:bookmarkStart w:id="32" w:name="_Toc80720539"/>
      <w:bookmarkStart w:id="33" w:name="_Toc80721282"/>
      <w:bookmarkStart w:id="34" w:name="_Toc80721585"/>
      <w:bookmarkStart w:id="35" w:name="_Toc84683272"/>
      <w:bookmarkStart w:id="36" w:name="_Toc84683913"/>
      <w:bookmarkStart w:id="37" w:name="_Toc89439231"/>
      <w:r w:rsidRPr="00100727">
        <w:rPr>
          <w:rFonts w:ascii="Arial" w:eastAsia="DengXian" w:hAnsi="Arial" w:hint="eastAsia"/>
          <w:sz w:val="32"/>
          <w:lang w:eastAsia="zh-CN"/>
        </w:rPr>
        <w:t>7</w:t>
      </w:r>
      <w:r w:rsidRPr="00100727">
        <w:rPr>
          <w:rFonts w:ascii="Arial" w:eastAsia="DengXian" w:hAnsi="Arial"/>
          <w:sz w:val="32"/>
        </w:rPr>
        <w:t>.</w:t>
      </w:r>
      <w:r w:rsidRPr="00100727">
        <w:rPr>
          <w:rFonts w:ascii="Arial" w:eastAsia="DengXian" w:hAnsi="Arial" w:hint="eastAsia"/>
          <w:sz w:val="32"/>
          <w:lang w:eastAsia="zh-CN"/>
        </w:rPr>
        <w:t>3</w:t>
      </w:r>
      <w:r w:rsidRPr="00100727">
        <w:rPr>
          <w:rFonts w:ascii="Arial" w:eastAsia="DengXian" w:hAnsi="Arial"/>
          <w:sz w:val="32"/>
        </w:rPr>
        <w:tab/>
        <w:t>Key Issue #</w:t>
      </w:r>
      <w:r w:rsidRPr="00100727">
        <w:rPr>
          <w:rFonts w:ascii="Arial" w:eastAsia="DengXian" w:hAnsi="Arial" w:hint="eastAsia"/>
          <w:sz w:val="32"/>
          <w:lang w:eastAsia="zh-CN"/>
        </w:rPr>
        <w:t>3</w:t>
      </w:r>
      <w:r w:rsidRPr="00100727">
        <w:rPr>
          <w:rFonts w:ascii="Arial" w:eastAsia="DengXian" w:hAnsi="Arial"/>
          <w:sz w:val="32"/>
        </w:rPr>
        <w:t>: Security of UE-to-Network Relay</w:t>
      </w:r>
    </w:p>
    <w:p w14:paraId="431AD0B6" w14:textId="77777777" w:rsidR="00100727" w:rsidRPr="00100727" w:rsidRDefault="00100727" w:rsidP="00100727">
      <w:pPr>
        <w:keepLines/>
        <w:ind w:left="1135" w:hanging="851"/>
        <w:rPr>
          <w:rFonts w:eastAsia="DengXian"/>
          <w:lang w:val="en-US" w:eastAsia="zh-CN"/>
        </w:rPr>
      </w:pPr>
      <w:r w:rsidRPr="00100727">
        <w:rPr>
          <w:rFonts w:eastAsia="DengXian"/>
          <w:lang w:val="en-US" w:eastAsia="zh-CN"/>
        </w:rPr>
        <w:t xml:space="preserve">Note: Further </w:t>
      </w:r>
      <w:r w:rsidRPr="00100727">
        <w:rPr>
          <w:rFonts w:eastAsia="DengXian" w:hint="eastAsia"/>
          <w:lang w:val="en-US" w:eastAsia="zh-CN"/>
        </w:rPr>
        <w:t>c</w:t>
      </w:r>
      <w:r w:rsidRPr="00100727">
        <w:rPr>
          <w:rFonts w:eastAsia="DengXian"/>
          <w:lang w:val="en-US" w:eastAsia="zh-CN"/>
        </w:rPr>
        <w:t xml:space="preserve">onclusions is </w:t>
      </w:r>
      <w:r w:rsidRPr="00100727">
        <w:rPr>
          <w:rFonts w:eastAsia="DengXian"/>
        </w:rPr>
        <w:t>not addressed in the present document</w:t>
      </w:r>
      <w:r w:rsidRPr="00100727">
        <w:rPr>
          <w:rFonts w:eastAsia="DengXian"/>
          <w:lang w:eastAsia="zh-CN"/>
        </w:rPr>
        <w:t>.</w:t>
      </w:r>
    </w:p>
    <w:p w14:paraId="76C5A816" w14:textId="77777777" w:rsidR="00100727" w:rsidRPr="00100727" w:rsidRDefault="00100727" w:rsidP="00100727">
      <w:pPr>
        <w:rPr>
          <w:rFonts w:eastAsia="DengXian"/>
        </w:rPr>
      </w:pPr>
      <w:r w:rsidRPr="00100727">
        <w:rPr>
          <w:rFonts w:eastAsia="DengXian"/>
        </w:rPr>
        <w:t>The solutions for U2N Relay authorization and security can be classified as user-plane (UP) or controlled-plane (CP) based solutions. The UP based solutions use a UP connection to an AF (PKMF) while CP based solutions use the primary authentication for PC5 keys establishment.</w:t>
      </w:r>
    </w:p>
    <w:p w14:paraId="17CE4942" w14:textId="77777777" w:rsidR="00100727" w:rsidRPr="00100727" w:rsidRDefault="00100727" w:rsidP="00100727">
      <w:pPr>
        <w:rPr>
          <w:rFonts w:eastAsia="DengXian"/>
        </w:rPr>
      </w:pPr>
      <w:r w:rsidRPr="00100727">
        <w:rPr>
          <w:rFonts w:eastAsia="DengXian"/>
        </w:rPr>
        <w:t xml:space="preserve">It is concluded that both control plane and user plane solutions are supported for L3 U2N relay. </w:t>
      </w:r>
    </w:p>
    <w:p w14:paraId="5FDD26CA" w14:textId="77777777" w:rsidR="00100727" w:rsidRPr="00100727" w:rsidRDefault="00100727" w:rsidP="00100727">
      <w:pPr>
        <w:rPr>
          <w:rFonts w:eastAsia="DengXian"/>
          <w:lang w:eastAsia="zh-CN"/>
        </w:rPr>
      </w:pPr>
      <w:r w:rsidRPr="00100727">
        <w:rPr>
          <w:rFonts w:eastAsia="DengXian"/>
          <w:lang w:eastAsia="zh-CN"/>
        </w:rPr>
        <w:t>The following text is taken as conclusions for UE-to-Network Relay solution:</w:t>
      </w:r>
    </w:p>
    <w:p w14:paraId="42260DF7"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For the control plane solution, the following conclusion is made:</w:t>
      </w:r>
    </w:p>
    <w:p w14:paraId="48F29CDD"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 xml:space="preserve">For PC5 link security, PC5 keys are derived using keys derived from the primary authentication (e.g., sol#1, #10, #15, #30). The security of the communication between UE-to-Network relay and remote UE is established based on a shared key which is derived and distributed with the assistance of the network. A root credential is configured in the remote UE and the network. The shared key is individually derived from the root credential by the remote UE and the network. The shared key is distributed by the AMF to the UE-to-Network relay. </w:t>
      </w:r>
    </w:p>
    <w:p w14:paraId="1E78A5DA"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AUSF derives the PC5 anchor key (e.g., sol#1, sol#15, sol#30</w:t>
      </w:r>
      <w:r w:rsidRPr="00100727">
        <w:rPr>
          <w:rFonts w:eastAsia="DengXian"/>
          <w:lang w:eastAsia="zh-CN"/>
        </w:rPr>
        <w:t>, sol#39</w:t>
      </w:r>
      <w:r w:rsidRPr="00100727">
        <w:rPr>
          <w:rFonts w:eastAsia="DengXian"/>
        </w:rPr>
        <w:t>) used for PC5 keys derivation.</w:t>
      </w:r>
    </w:p>
    <w:p w14:paraId="157F4E53" w14:textId="77777777" w:rsidR="00100727" w:rsidRPr="00100727" w:rsidRDefault="00100727" w:rsidP="00100727">
      <w:pPr>
        <w:keepLines/>
        <w:ind w:left="1135" w:hanging="851"/>
        <w:rPr>
          <w:rFonts w:eastAsia="DengXian"/>
          <w:lang w:eastAsia="zh-CN"/>
        </w:rPr>
      </w:pPr>
      <w:r w:rsidRPr="00100727">
        <w:rPr>
          <w:rFonts w:eastAsia="DengXian"/>
        </w:rPr>
        <w:t>NOTE</w:t>
      </w:r>
      <w:r w:rsidRPr="00100727">
        <w:rPr>
          <w:rFonts w:eastAsia="DengXian" w:hint="eastAsia"/>
          <w:lang w:eastAsia="zh-CN"/>
        </w:rPr>
        <w:t>1</w:t>
      </w:r>
      <w:r w:rsidRPr="00100727">
        <w:rPr>
          <w:rFonts w:eastAsia="DengXian"/>
          <w:lang w:eastAsia="zh-CN"/>
        </w:rPr>
        <w:t>:</w:t>
      </w:r>
      <w:r w:rsidRPr="00100727">
        <w:rPr>
          <w:rFonts w:eastAsia="DengXian"/>
          <w:lang w:eastAsia="zh-CN"/>
        </w:rPr>
        <w:tab/>
        <w:t xml:space="preserve">The detailed procedure to enable the PC5 link security and the details of the PC5 key hierarchy will be determined accordingly during the normative phase. </w:t>
      </w:r>
    </w:p>
    <w:p w14:paraId="4FEC8D7C"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For the user-plane solution, the following is concluded for security in U2N relay:</w:t>
      </w:r>
    </w:p>
    <w:p w14:paraId="40FCA4E4"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the approach of using the user plane for key management of security keys used for PC5 communication, between the Remote UE and the UE-to-network relay, is adopted as the basis for normative work.</w:t>
      </w:r>
    </w:p>
    <w:p w14:paraId="374E8650"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a new 5G PKMF function, for commercial services, internal to PLMN, is supporting the key management of security keys used for PC5 communication (between the Remote UE and the UE-to-network relay), which is accessed in the user plane, is adopted as the basis for normative work.</w:t>
      </w:r>
    </w:p>
    <w:p w14:paraId="5A83697A"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r>
      <w:r w:rsidRPr="00100727">
        <w:rPr>
          <w:rFonts w:eastAsia="SimSun"/>
        </w:rPr>
        <w:t>the user-plane solutions including Solution #18 and Solution #29 are selected as the basis of normative work.</w:t>
      </w:r>
    </w:p>
    <w:p w14:paraId="7E7252EB" w14:textId="77777777" w:rsidR="00100727" w:rsidRPr="00100727" w:rsidRDefault="00100727" w:rsidP="00100727">
      <w:pPr>
        <w:rPr>
          <w:rFonts w:eastAsia="DengXian"/>
        </w:rPr>
      </w:pPr>
      <w:r w:rsidRPr="00100727">
        <w:rPr>
          <w:rFonts w:eastAsia="DengXian"/>
          <w:lang w:eastAsia="zh-CN"/>
        </w:rPr>
        <w:lastRenderedPageBreak/>
        <w:t>The following text is taken as the conclusion for the L3 UE-to-Network Relay solution:</w:t>
      </w:r>
    </w:p>
    <w:p w14:paraId="02E40D44"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In addition to PC5 link security above, support of end-to-end security requirements when required by Remote UE services using N3IWF as described in solution #19 is taken as a baseline for normative work.</w:t>
      </w:r>
    </w:p>
    <w:p w14:paraId="01DDA1FA" w14:textId="77777777" w:rsidR="00100727" w:rsidRPr="00100727" w:rsidRDefault="00100727" w:rsidP="00100727">
      <w:pPr>
        <w:rPr>
          <w:rFonts w:eastAsia="DengXian"/>
          <w:lang w:eastAsia="zh-CN"/>
        </w:rPr>
      </w:pPr>
      <w:r w:rsidRPr="00100727">
        <w:rPr>
          <w:rFonts w:eastAsia="DengXian"/>
          <w:lang w:eastAsia="zh-CN"/>
        </w:rPr>
        <w:t>The following text is taken as the conclusion for the L2 UE-to-Network Relay solution:</w:t>
      </w:r>
    </w:p>
    <w:p w14:paraId="2E9BB71C"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r>
      <w:r w:rsidRPr="00100727">
        <w:rPr>
          <w:rFonts w:eastAsia="DengXian" w:hint="eastAsia"/>
          <w:lang w:eastAsia="zh-CN"/>
        </w:rPr>
        <w:t>I</w:t>
      </w:r>
      <w:r w:rsidRPr="00100727">
        <w:rPr>
          <w:rFonts w:eastAsia="DengXian"/>
          <w:lang w:eastAsia="zh-CN"/>
        </w:rPr>
        <w:t>t is concluded that the high-level procedure defined in the Solution #14 is taken as the baseline for the normative work. The details of AS security establishment between the Remote UE and the NG-RAN is to be discussed and defined in the normative phase.</w:t>
      </w:r>
    </w:p>
    <w:p w14:paraId="26CC7BFE"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r>
      <w:r w:rsidRPr="00100727">
        <w:rPr>
          <w:rFonts w:eastAsia="DengXian"/>
          <w:lang w:eastAsia="zh-CN"/>
        </w:rPr>
        <w:t>For end-to-end security, the existing NAS/AS security and UP security mechanisms defined in 33.501 [14] are to be reused.</w:t>
      </w:r>
    </w:p>
    <w:p w14:paraId="0DBD94C5" w14:textId="77777777" w:rsidR="00100727" w:rsidRPr="00100727" w:rsidRDefault="00100727" w:rsidP="00100727">
      <w:pPr>
        <w:rPr>
          <w:rFonts w:eastAsia="DengXian"/>
        </w:rPr>
      </w:pPr>
      <w:r w:rsidRPr="00100727">
        <w:rPr>
          <w:rFonts w:eastAsia="DengXian"/>
        </w:rPr>
        <w:t>For user-plane solutions, the followings are concluded for both commercial and public safety use cases:</w:t>
      </w:r>
    </w:p>
    <w:p w14:paraId="3D0106B5" w14:textId="77777777" w:rsidR="00100727" w:rsidRPr="00100727" w:rsidRDefault="00100727" w:rsidP="00100727">
      <w:pPr>
        <w:ind w:left="568" w:hanging="284"/>
        <w:rPr>
          <w:rFonts w:eastAsia="DengXian"/>
          <w:lang w:eastAsia="zh-CN"/>
        </w:rPr>
      </w:pPr>
      <w:r w:rsidRPr="00100727">
        <w:rPr>
          <w:rFonts w:eastAsia="DengXian"/>
        </w:rPr>
        <w:t>-</w:t>
      </w:r>
      <w:r w:rsidRPr="00100727">
        <w:rPr>
          <w:rFonts w:eastAsia="DengXian"/>
        </w:rPr>
        <w:tab/>
        <w:t>All security materials for ProSe U2N relay are provided to the UE by PKMF.</w:t>
      </w:r>
    </w:p>
    <w:p w14:paraId="3FFC375B" w14:textId="287D2D62" w:rsidR="008B45F0" w:rsidRPr="008B45F0" w:rsidDel="00764317" w:rsidRDefault="008B45F0" w:rsidP="008B45F0">
      <w:pPr>
        <w:ind w:leftChars="242" w:left="768" w:hanging="284"/>
        <w:rPr>
          <w:del w:id="38" w:author="MITRE" w:date="2022-02-03T11:40:00Z"/>
          <w:lang w:eastAsia="zh-CN"/>
        </w:rPr>
      </w:pPr>
      <w:del w:id="39" w:author="MITRE" w:date="2022-02-03T11:40:00Z">
        <w:r w:rsidRPr="00E01B8F" w:rsidDel="00764317">
          <w:delText>-</w:delText>
        </w:r>
        <w:r w:rsidRPr="00E01B8F" w:rsidDel="00764317">
          <w:tab/>
          <w:delText>The discovery keys are managed by PKMF.</w:delText>
        </w:r>
      </w:del>
    </w:p>
    <w:p w14:paraId="6B6B2FFC" w14:textId="7DE4722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PC5 keys are managed by PKMF.</w:t>
      </w:r>
    </w:p>
    <w:p w14:paraId="0A1CB569"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PCF and/or 5G DDNMF provides the PKMF address to the UE.</w:t>
      </w:r>
    </w:p>
    <w:p w14:paraId="0A682F20" w14:textId="77777777" w:rsidR="00100727" w:rsidRPr="00100727" w:rsidRDefault="00100727" w:rsidP="00100727">
      <w:pPr>
        <w:keepLines/>
        <w:ind w:leftChars="42" w:left="935" w:hanging="851"/>
        <w:rPr>
          <w:rFonts w:eastAsia="DengXian"/>
        </w:rPr>
      </w:pPr>
      <w:r w:rsidRPr="00100727">
        <w:rPr>
          <w:rFonts w:eastAsia="DengXian"/>
        </w:rPr>
        <w:t>NOTE</w:t>
      </w:r>
      <w:r w:rsidRPr="00100727">
        <w:rPr>
          <w:rFonts w:eastAsia="DengXian" w:hint="eastAsia"/>
          <w:lang w:eastAsia="zh-CN"/>
        </w:rPr>
        <w:t>2</w:t>
      </w:r>
      <w:r w:rsidRPr="00100727">
        <w:rPr>
          <w:rFonts w:eastAsia="DengXian"/>
        </w:rPr>
        <w:t>: if PKMF address is configured by both PCF and DDNMF, which one takes precedence will be determined in normative phase in coordination with SA2.</w:t>
      </w:r>
    </w:p>
    <w:p w14:paraId="59E49805"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For commercial use cases, PKMF can be collocated with 5G DDNMF.</w:t>
      </w:r>
    </w:p>
    <w:p w14:paraId="31A8D6E7"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 xml:space="preserve">For commercial use cases, the PC3 connection between UE and DDNMF (or </w:t>
      </w:r>
      <w:proofErr w:type="spellStart"/>
      <w:r w:rsidRPr="00100727">
        <w:rPr>
          <w:rFonts w:eastAsia="DengXian"/>
        </w:rPr>
        <w:t>Ua</w:t>
      </w:r>
      <w:proofErr w:type="spellEnd"/>
      <w:r w:rsidRPr="00100727">
        <w:rPr>
          <w:rFonts w:eastAsia="DengXian"/>
        </w:rPr>
        <w:t>) can be reused to deliver both the discovery security materials and the PC5 keys (i.e., PRUK and PRUK ID).</w:t>
      </w:r>
    </w:p>
    <w:p w14:paraId="354922A7"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Both remote UE and relay UE are only required to communicate with the PKMF of their own HPLMN for commercial use cases.</w:t>
      </w:r>
    </w:p>
    <w:p w14:paraId="51C32620" w14:textId="77777777" w:rsidR="00100727" w:rsidRPr="00100727" w:rsidRDefault="00100727" w:rsidP="00100727">
      <w:pPr>
        <w:ind w:leftChars="242" w:left="768" w:hanging="284"/>
        <w:rPr>
          <w:rFonts w:eastAsia="DengXian"/>
          <w:lang w:eastAsia="zh-CN"/>
        </w:rPr>
      </w:pPr>
      <w:r w:rsidRPr="00100727">
        <w:rPr>
          <w:rFonts w:eastAsia="DengXian"/>
        </w:rPr>
        <w:t>-</w:t>
      </w:r>
      <w:r w:rsidRPr="00100727">
        <w:rPr>
          <w:rFonts w:eastAsia="DengXian"/>
        </w:rPr>
        <w:tab/>
        <w:t>For the public safety use case, PKMF may be managed by a public safety operator and located outside of the 3GPP network.</w:t>
      </w:r>
    </w:p>
    <w:p w14:paraId="469A8213" w14:textId="77777777" w:rsidR="00100727" w:rsidRPr="00100727" w:rsidRDefault="00100727" w:rsidP="00100727">
      <w:pPr>
        <w:ind w:leftChars="142" w:left="568" w:hanging="284"/>
        <w:rPr>
          <w:rFonts w:eastAsia="DengXian"/>
          <w:lang w:eastAsia="zh-CN"/>
        </w:rPr>
      </w:pPr>
      <w:r w:rsidRPr="00100727">
        <w:rPr>
          <w:rFonts w:eastAsia="DengXian"/>
        </w:rPr>
        <w:t>-</w:t>
      </w:r>
      <w:r w:rsidRPr="00100727">
        <w:rPr>
          <w:rFonts w:eastAsia="DengXian"/>
        </w:rPr>
        <w:tab/>
        <w:t>Authorization information is stored at UDM (and is made available to 5G DDNMF and PKMF) for commercial use cases and at the PKMF for the Public Safety use case.</w:t>
      </w:r>
    </w:p>
    <w:p w14:paraId="307CF4AF" w14:textId="77777777" w:rsidR="00100727" w:rsidRPr="00100727" w:rsidRDefault="00100727" w:rsidP="00100727">
      <w:pPr>
        <w:ind w:leftChars="142" w:left="568" w:hanging="284"/>
        <w:rPr>
          <w:rFonts w:eastAsia="DengXian"/>
          <w:lang w:eastAsia="zh-CN"/>
        </w:rPr>
      </w:pPr>
      <w:r w:rsidRPr="00100727">
        <w:rPr>
          <w:rFonts w:eastAsia="DengXian"/>
        </w:rPr>
        <w:t>-</w:t>
      </w:r>
      <w:r w:rsidRPr="00100727">
        <w:rPr>
          <w:rFonts w:eastAsia="DengXian"/>
        </w:rPr>
        <w:tab/>
        <w:t>When the remote UE has been provided with the PC5 security materials by the PKMF, the PRUK ID (or PC5 key ID) is included in the DCR as a UE ID and other UE IDs and/or UE Info are not sent in clear over the air.</w:t>
      </w:r>
      <w:bookmarkEnd w:id="32"/>
      <w:bookmarkEnd w:id="33"/>
      <w:bookmarkEnd w:id="34"/>
      <w:bookmarkEnd w:id="35"/>
      <w:bookmarkEnd w:id="36"/>
      <w:bookmarkEnd w:id="37"/>
    </w:p>
    <w:p w14:paraId="68C9CD36" w14:textId="1FA34DD4" w:rsidR="001E41F3" w:rsidRPr="00494784" w:rsidRDefault="00100727">
      <w:pPr>
        <w:rPr>
          <w:rFonts w:eastAsia="SimSun"/>
          <w:sz w:val="28"/>
        </w:rPr>
      </w:pPr>
      <w:r w:rsidRPr="00100727">
        <w:rPr>
          <w:rFonts w:eastAsia="SimSun"/>
          <w:sz w:val="28"/>
        </w:rPr>
        <w:t xml:space="preserve">********************** </w:t>
      </w:r>
      <w:r w:rsidRPr="00100727">
        <w:rPr>
          <w:rFonts w:eastAsia="SimSun"/>
          <w:sz w:val="28"/>
          <w:lang w:val="en-US"/>
        </w:rPr>
        <w:t>End of</w:t>
      </w:r>
      <w:r w:rsidRPr="00100727">
        <w:rPr>
          <w:rFonts w:eastAsia="SimSun" w:hint="eastAsia"/>
          <w:sz w:val="28"/>
        </w:rPr>
        <w:t xml:space="preserve"> </w:t>
      </w:r>
      <w:r w:rsidRPr="00100727">
        <w:rPr>
          <w:rFonts w:eastAsia="SimSun"/>
          <w:sz w:val="28"/>
        </w:rPr>
        <w:t>2</w:t>
      </w:r>
      <w:r w:rsidRPr="00100727">
        <w:rPr>
          <w:rFonts w:eastAsia="SimSun"/>
          <w:sz w:val="28"/>
          <w:vertAlign w:val="superscript"/>
        </w:rPr>
        <w:t>nd</w:t>
      </w:r>
      <w:r w:rsidRPr="00100727">
        <w:rPr>
          <w:rFonts w:eastAsia="SimSun"/>
          <w:sz w:val="28"/>
        </w:rPr>
        <w:t xml:space="preserve"> Change ****************************</w:t>
      </w:r>
    </w:p>
    <w:sectPr w:rsidR="001E41F3" w:rsidRPr="00494784"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39876" w14:textId="77777777" w:rsidR="00AF4906" w:rsidRDefault="00AF4906">
      <w:r>
        <w:separator/>
      </w:r>
    </w:p>
  </w:endnote>
  <w:endnote w:type="continuationSeparator" w:id="0">
    <w:p w14:paraId="484B41AB" w14:textId="77777777" w:rsidR="00AF4906" w:rsidRDefault="00AF4906">
      <w:r>
        <w:continuationSeparator/>
      </w:r>
    </w:p>
  </w:endnote>
  <w:endnote w:type="continuationNotice" w:id="1">
    <w:p w14:paraId="0000C3DC" w14:textId="77777777" w:rsidR="00AF4906" w:rsidRDefault="00AF49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82508" w14:textId="77777777" w:rsidR="00AF4906" w:rsidRDefault="00AF4906">
      <w:r>
        <w:separator/>
      </w:r>
    </w:p>
  </w:footnote>
  <w:footnote w:type="continuationSeparator" w:id="0">
    <w:p w14:paraId="6F8EDF3B" w14:textId="77777777" w:rsidR="00AF4906" w:rsidRDefault="00AF4906">
      <w:r>
        <w:continuationSeparator/>
      </w:r>
    </w:p>
  </w:footnote>
  <w:footnote w:type="continuationNotice" w:id="1">
    <w:p w14:paraId="1EB2604C" w14:textId="77777777" w:rsidR="00AF4906" w:rsidRDefault="00AF49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453B"/>
    <w:rsid w:val="00034888"/>
    <w:rsid w:val="00052C6E"/>
    <w:rsid w:val="0006154C"/>
    <w:rsid w:val="000944EB"/>
    <w:rsid w:val="000A6394"/>
    <w:rsid w:val="000B5FB2"/>
    <w:rsid w:val="000B7FED"/>
    <w:rsid w:val="000C038A"/>
    <w:rsid w:val="000C46CA"/>
    <w:rsid w:val="000C6598"/>
    <w:rsid w:val="000D1F05"/>
    <w:rsid w:val="000D44B3"/>
    <w:rsid w:val="000E014D"/>
    <w:rsid w:val="00100727"/>
    <w:rsid w:val="001171A1"/>
    <w:rsid w:val="001318E3"/>
    <w:rsid w:val="00145D43"/>
    <w:rsid w:val="00156BE0"/>
    <w:rsid w:val="00164A94"/>
    <w:rsid w:val="00192C46"/>
    <w:rsid w:val="001A0832"/>
    <w:rsid w:val="001A08B3"/>
    <w:rsid w:val="001A0FD2"/>
    <w:rsid w:val="001A54EB"/>
    <w:rsid w:val="001A7B60"/>
    <w:rsid w:val="001B3EFF"/>
    <w:rsid w:val="001B52F0"/>
    <w:rsid w:val="001B7A65"/>
    <w:rsid w:val="001C50C5"/>
    <w:rsid w:val="001E41F3"/>
    <w:rsid w:val="001E5AB9"/>
    <w:rsid w:val="001E6D03"/>
    <w:rsid w:val="0021233D"/>
    <w:rsid w:val="002136B5"/>
    <w:rsid w:val="00250A3D"/>
    <w:rsid w:val="0026004D"/>
    <w:rsid w:val="002640DD"/>
    <w:rsid w:val="00275D12"/>
    <w:rsid w:val="00284FEB"/>
    <w:rsid w:val="002860C4"/>
    <w:rsid w:val="002A6F85"/>
    <w:rsid w:val="002B5741"/>
    <w:rsid w:val="002C5980"/>
    <w:rsid w:val="002D0EAB"/>
    <w:rsid w:val="002E04E5"/>
    <w:rsid w:val="002E472E"/>
    <w:rsid w:val="002F1F7E"/>
    <w:rsid w:val="00305409"/>
    <w:rsid w:val="0034108E"/>
    <w:rsid w:val="0035089A"/>
    <w:rsid w:val="00352982"/>
    <w:rsid w:val="003543AE"/>
    <w:rsid w:val="003609EF"/>
    <w:rsid w:val="0036231A"/>
    <w:rsid w:val="00374DCE"/>
    <w:rsid w:val="00374DD4"/>
    <w:rsid w:val="00376639"/>
    <w:rsid w:val="00382CFA"/>
    <w:rsid w:val="003A2C28"/>
    <w:rsid w:val="003E1A36"/>
    <w:rsid w:val="00410371"/>
    <w:rsid w:val="004242F1"/>
    <w:rsid w:val="00427E44"/>
    <w:rsid w:val="004463FA"/>
    <w:rsid w:val="004715D7"/>
    <w:rsid w:val="004753BE"/>
    <w:rsid w:val="00493FA8"/>
    <w:rsid w:val="00494784"/>
    <w:rsid w:val="004A2625"/>
    <w:rsid w:val="004A52C6"/>
    <w:rsid w:val="004B4D4C"/>
    <w:rsid w:val="004B75B7"/>
    <w:rsid w:val="004D5235"/>
    <w:rsid w:val="005009D9"/>
    <w:rsid w:val="0051580D"/>
    <w:rsid w:val="0053065B"/>
    <w:rsid w:val="005406A9"/>
    <w:rsid w:val="0054407E"/>
    <w:rsid w:val="00547111"/>
    <w:rsid w:val="00592D74"/>
    <w:rsid w:val="005A1E8B"/>
    <w:rsid w:val="005B2FE8"/>
    <w:rsid w:val="005D3868"/>
    <w:rsid w:val="005E2C44"/>
    <w:rsid w:val="00621188"/>
    <w:rsid w:val="006257ED"/>
    <w:rsid w:val="0065080D"/>
    <w:rsid w:val="0065536E"/>
    <w:rsid w:val="00665C47"/>
    <w:rsid w:val="00671FC8"/>
    <w:rsid w:val="00695808"/>
    <w:rsid w:val="0069701D"/>
    <w:rsid w:val="006B2CE9"/>
    <w:rsid w:val="006B46FB"/>
    <w:rsid w:val="006E21FB"/>
    <w:rsid w:val="00700625"/>
    <w:rsid w:val="007479A5"/>
    <w:rsid w:val="007601E3"/>
    <w:rsid w:val="00764317"/>
    <w:rsid w:val="00771D6C"/>
    <w:rsid w:val="0078504A"/>
    <w:rsid w:val="00785599"/>
    <w:rsid w:val="00792342"/>
    <w:rsid w:val="007977A8"/>
    <w:rsid w:val="00797BB6"/>
    <w:rsid w:val="007A756F"/>
    <w:rsid w:val="007B512A"/>
    <w:rsid w:val="007B7E79"/>
    <w:rsid w:val="007C2097"/>
    <w:rsid w:val="007D6A07"/>
    <w:rsid w:val="007E03C0"/>
    <w:rsid w:val="007F14F2"/>
    <w:rsid w:val="007F7259"/>
    <w:rsid w:val="008040A8"/>
    <w:rsid w:val="008261D1"/>
    <w:rsid w:val="008279FA"/>
    <w:rsid w:val="00840DF5"/>
    <w:rsid w:val="008626E7"/>
    <w:rsid w:val="00870EE7"/>
    <w:rsid w:val="00880A55"/>
    <w:rsid w:val="008863B9"/>
    <w:rsid w:val="00890F87"/>
    <w:rsid w:val="008A45A6"/>
    <w:rsid w:val="008A7424"/>
    <w:rsid w:val="008B45F0"/>
    <w:rsid w:val="008B7764"/>
    <w:rsid w:val="008D39FE"/>
    <w:rsid w:val="008E1097"/>
    <w:rsid w:val="008E6358"/>
    <w:rsid w:val="008F3789"/>
    <w:rsid w:val="008F686C"/>
    <w:rsid w:val="009148DE"/>
    <w:rsid w:val="00941E30"/>
    <w:rsid w:val="00963C23"/>
    <w:rsid w:val="00966456"/>
    <w:rsid w:val="00974EEA"/>
    <w:rsid w:val="009777D9"/>
    <w:rsid w:val="00991B88"/>
    <w:rsid w:val="00997FC6"/>
    <w:rsid w:val="009A2ACB"/>
    <w:rsid w:val="009A5753"/>
    <w:rsid w:val="009A579D"/>
    <w:rsid w:val="009B3E92"/>
    <w:rsid w:val="009C4AAB"/>
    <w:rsid w:val="009C4FA4"/>
    <w:rsid w:val="009E3297"/>
    <w:rsid w:val="009F734F"/>
    <w:rsid w:val="00A1069F"/>
    <w:rsid w:val="00A246B6"/>
    <w:rsid w:val="00A36BF4"/>
    <w:rsid w:val="00A47E70"/>
    <w:rsid w:val="00A50CF0"/>
    <w:rsid w:val="00A5351E"/>
    <w:rsid w:val="00A62A3C"/>
    <w:rsid w:val="00A65D7E"/>
    <w:rsid w:val="00A74C2C"/>
    <w:rsid w:val="00A7671C"/>
    <w:rsid w:val="00A86B99"/>
    <w:rsid w:val="00A97EC6"/>
    <w:rsid w:val="00AA2CBC"/>
    <w:rsid w:val="00AC3A97"/>
    <w:rsid w:val="00AC5820"/>
    <w:rsid w:val="00AD1CD8"/>
    <w:rsid w:val="00AF3924"/>
    <w:rsid w:val="00AF4906"/>
    <w:rsid w:val="00B13F88"/>
    <w:rsid w:val="00B258BB"/>
    <w:rsid w:val="00B31E44"/>
    <w:rsid w:val="00B67B97"/>
    <w:rsid w:val="00B713A6"/>
    <w:rsid w:val="00B7519A"/>
    <w:rsid w:val="00B938CF"/>
    <w:rsid w:val="00B968C8"/>
    <w:rsid w:val="00BA3EC5"/>
    <w:rsid w:val="00BA51D9"/>
    <w:rsid w:val="00BB5DFC"/>
    <w:rsid w:val="00BD279D"/>
    <w:rsid w:val="00BD6BB8"/>
    <w:rsid w:val="00C04EBD"/>
    <w:rsid w:val="00C12D8A"/>
    <w:rsid w:val="00C175DC"/>
    <w:rsid w:val="00C4656E"/>
    <w:rsid w:val="00C66BA2"/>
    <w:rsid w:val="00C95985"/>
    <w:rsid w:val="00CA1A46"/>
    <w:rsid w:val="00CA1CF4"/>
    <w:rsid w:val="00CC5026"/>
    <w:rsid w:val="00CC68D0"/>
    <w:rsid w:val="00CD3C82"/>
    <w:rsid w:val="00CD64BA"/>
    <w:rsid w:val="00CF5C18"/>
    <w:rsid w:val="00D03F9A"/>
    <w:rsid w:val="00D06D51"/>
    <w:rsid w:val="00D24991"/>
    <w:rsid w:val="00D50255"/>
    <w:rsid w:val="00D5585C"/>
    <w:rsid w:val="00D55BE4"/>
    <w:rsid w:val="00D66520"/>
    <w:rsid w:val="00D87FBA"/>
    <w:rsid w:val="00D9340F"/>
    <w:rsid w:val="00DC14DB"/>
    <w:rsid w:val="00DE34CF"/>
    <w:rsid w:val="00DE3DAB"/>
    <w:rsid w:val="00DE729B"/>
    <w:rsid w:val="00DE7B25"/>
    <w:rsid w:val="00E13F3D"/>
    <w:rsid w:val="00E34898"/>
    <w:rsid w:val="00E52F67"/>
    <w:rsid w:val="00E6611D"/>
    <w:rsid w:val="00E6680B"/>
    <w:rsid w:val="00E97E6B"/>
    <w:rsid w:val="00EB09B7"/>
    <w:rsid w:val="00ED28B6"/>
    <w:rsid w:val="00EE7D7C"/>
    <w:rsid w:val="00EF0182"/>
    <w:rsid w:val="00EF7620"/>
    <w:rsid w:val="00F25D98"/>
    <w:rsid w:val="00F300FB"/>
    <w:rsid w:val="00F377A3"/>
    <w:rsid w:val="00F711C6"/>
    <w:rsid w:val="00F97097"/>
    <w:rsid w:val="00FB6386"/>
    <w:rsid w:val="00FC003F"/>
    <w:rsid w:val="00FC37C9"/>
    <w:rsid w:val="00FE1972"/>
    <w:rsid w:val="0C901CAC"/>
    <w:rsid w:val="1D9F925B"/>
    <w:rsid w:val="1E5F6719"/>
    <w:rsid w:val="24E46A2B"/>
    <w:rsid w:val="266259A2"/>
    <w:rsid w:val="2E415CAB"/>
    <w:rsid w:val="405930C5"/>
    <w:rsid w:val="56A2FF93"/>
    <w:rsid w:val="5A186D23"/>
    <w:rsid w:val="5EA5F21C"/>
    <w:rsid w:val="65039327"/>
    <w:rsid w:val="6CACBD7D"/>
    <w:rsid w:val="6D0685B0"/>
    <w:rsid w:val="7B0D5111"/>
    <w:rsid w:val="7D8433F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BFCD5DEE-DA91-4623-B45B-3C4B0954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paragraph" w:styleId="Revision">
    <w:name w:val="Revision"/>
    <w:hidden/>
    <w:uiPriority w:val="99"/>
    <w:semiHidden/>
    <w:rsid w:val="001007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4F60BB9CDE7B48A951F5DD3263733F" ma:contentTypeVersion="4" ma:contentTypeDescription="Create a new document." ma:contentTypeScope="" ma:versionID="ffc594b9b5483595b2bf0df240965743">
  <xsd:schema xmlns:xsd="http://www.w3.org/2001/XMLSchema" xmlns:xs="http://www.w3.org/2001/XMLSchema" xmlns:p="http://schemas.microsoft.com/office/2006/metadata/properties" xmlns:ns2="765a0870-7fdb-4b13-8508-6853f7bd4727" xmlns:ns3="99e7b87f-ba81-44d1-9f8c-b085d8e7f366" targetNamespace="http://schemas.microsoft.com/office/2006/metadata/properties" ma:root="true" ma:fieldsID="714ddc8e0b8003d9251d5fb444f34f0b" ns2:_="" ns3:_="">
    <xsd:import namespace="765a0870-7fdb-4b13-8508-6853f7bd4727"/>
    <xsd:import namespace="99e7b87f-ba81-44d1-9f8c-b085d8e7f3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a0870-7fdb-4b13-8508-6853f7bd4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e7b87f-ba81-44d1-9f8c-b085d8e7f3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0D7CC356-B1EE-48A6-9D4D-A29B24CD33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01D615-569C-4984-B475-F6F6EDC07272}">
  <ds:schemaRefs>
    <ds:schemaRef ds:uri="http://schemas.microsoft.com/sharepoint/v3/contenttype/forms"/>
  </ds:schemaRefs>
</ds:datastoreItem>
</file>

<file path=customXml/itemProps4.xml><?xml version="1.0" encoding="utf-8"?>
<ds:datastoreItem xmlns:ds="http://schemas.openxmlformats.org/officeDocument/2006/customXml" ds:itemID="{4FFB29C7-5055-4284-BA9B-057CC092A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a0870-7fdb-4b13-8508-6853f7bd4727"/>
    <ds:schemaRef ds:uri="99e7b87f-ba81-44d1-9f8c-b085d8e7f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3</Pages>
  <Words>1273</Words>
  <Characters>6985</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42</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TRE-379-r1</cp:lastModifiedBy>
  <cp:revision>32</cp:revision>
  <cp:lastPrinted>1900-01-01T11:00:00Z</cp:lastPrinted>
  <dcterms:created xsi:type="dcterms:W3CDTF">2022-02-17T06:03:00Z</dcterms:created>
  <dcterms:modified xsi:type="dcterms:W3CDTF">2022-02-17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B4F60BB9CDE7B48A951F5DD3263733F</vt:lpwstr>
  </property>
</Properties>
</file>